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60134" w14:textId="0AD7642F" w:rsidR="00FE2DE3" w:rsidRPr="00F945C7" w:rsidRDefault="00E101BC" w:rsidP="00C06FFC">
      <w:pPr>
        <w:pStyle w:val="Heading2"/>
      </w:pPr>
      <w:r>
        <w:t>The</w:t>
      </w:r>
      <w:r w:rsidR="002D6A13" w:rsidRPr="00F945C7">
        <w:t xml:space="preserve"> </w:t>
      </w:r>
      <w:r w:rsidR="00116BCD">
        <w:t>B</w:t>
      </w:r>
      <w:r w:rsidR="002D6A13" w:rsidRPr="00F945C7">
        <w:t xml:space="preserve">asics </w:t>
      </w:r>
    </w:p>
    <w:p w14:paraId="73F91126" w14:textId="15886A56" w:rsidR="002D6A13" w:rsidRDefault="002D6A13">
      <w:r>
        <w:t xml:space="preserve">What is </w:t>
      </w:r>
      <w:r w:rsidR="0009538C">
        <w:t>urban</w:t>
      </w:r>
      <w:r>
        <w:t xml:space="preserve"> planning</w:t>
      </w:r>
    </w:p>
    <w:p w14:paraId="63BF8BF0" w14:textId="363A4646" w:rsidR="009078D6" w:rsidRDefault="009078D6" w:rsidP="00311A1F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Urban or city planning is the process of design and </w:t>
      </w:r>
      <w:r w:rsidR="00076FF4">
        <w:rPr>
          <w:rFonts w:eastAsia="Times New Roman"/>
          <w:lang w:eastAsia="en-CA"/>
        </w:rPr>
        <w:t xml:space="preserve">managing how the physical, social and economic development occurs in a built environment like a cities, town, </w:t>
      </w:r>
      <w:r w:rsidR="0083643E">
        <w:rPr>
          <w:rFonts w:eastAsia="Times New Roman"/>
          <w:lang w:eastAsia="en-CA"/>
        </w:rPr>
        <w:t>etc.</w:t>
      </w:r>
      <w:r w:rsidR="00076FF4">
        <w:rPr>
          <w:rFonts w:eastAsia="Times New Roman"/>
          <w:lang w:eastAsia="en-CA"/>
        </w:rPr>
        <w:t xml:space="preserve"> </w:t>
      </w:r>
      <w:r w:rsidR="00B90EC4">
        <w:rPr>
          <w:rFonts w:eastAsia="Times New Roman"/>
          <w:lang w:eastAsia="en-CA"/>
        </w:rPr>
        <w:t xml:space="preserve">City planning attempt to predict </w:t>
      </w:r>
      <w:r w:rsidR="00537D34">
        <w:rPr>
          <w:rFonts w:eastAsia="Times New Roman"/>
          <w:lang w:eastAsia="en-CA"/>
        </w:rPr>
        <w:t xml:space="preserve">and shape how city will develop in the future, base a lot of what done or plan on a </w:t>
      </w:r>
      <w:r w:rsidR="007E17F9">
        <w:rPr>
          <w:rFonts w:eastAsia="Times New Roman"/>
          <w:lang w:eastAsia="en-CA"/>
        </w:rPr>
        <w:t>variety</w:t>
      </w:r>
      <w:r w:rsidR="00537D34">
        <w:rPr>
          <w:rFonts w:eastAsia="Times New Roman"/>
          <w:lang w:eastAsia="en-CA"/>
        </w:rPr>
        <w:t xml:space="preserve"> of aspect such as:</w:t>
      </w:r>
    </w:p>
    <w:p w14:paraId="62E202A5" w14:textId="37D8C95A" w:rsidR="00537D34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Anticipating how the city will look or function in the future.</w:t>
      </w:r>
    </w:p>
    <w:p w14:paraId="368AA58A" w14:textId="3F533793" w:rsidR="00E21EF6" w:rsidRDefault="00E21EF6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Assessing current and potential needs in a city, </w:t>
      </w:r>
      <w:r w:rsidR="00AC7736">
        <w:rPr>
          <w:rFonts w:eastAsia="Times New Roman"/>
          <w:lang w:eastAsia="en-CA"/>
        </w:rPr>
        <w:t xml:space="preserve">and </w:t>
      </w:r>
      <w:r w:rsidR="009E4C10">
        <w:rPr>
          <w:rFonts w:eastAsia="Times New Roman"/>
          <w:lang w:eastAsia="en-CA"/>
        </w:rPr>
        <w:t>what</w:t>
      </w:r>
      <w:r w:rsidR="00AC7736">
        <w:rPr>
          <w:rFonts w:eastAsia="Times New Roman"/>
          <w:lang w:eastAsia="en-CA"/>
        </w:rPr>
        <w:t xml:space="preserve"> will need to be </w:t>
      </w:r>
      <w:r w:rsidR="009E4C10">
        <w:rPr>
          <w:rFonts w:eastAsia="Times New Roman"/>
          <w:lang w:eastAsia="en-CA"/>
        </w:rPr>
        <w:t>accounted</w:t>
      </w:r>
      <w:r w:rsidR="007E17F9">
        <w:rPr>
          <w:rFonts w:eastAsia="Times New Roman"/>
          <w:lang w:eastAsia="en-CA"/>
        </w:rPr>
        <w:t xml:space="preserve"> for and addressed.</w:t>
      </w:r>
    </w:p>
    <w:p w14:paraId="56EA739E" w14:textId="4D05BBB0" w:rsidR="007E17F9" w:rsidRDefault="007E17F9" w:rsidP="00E21EF6">
      <w:pPr>
        <w:pStyle w:val="ListParagraph"/>
        <w:numPr>
          <w:ilvl w:val="0"/>
          <w:numId w:val="5"/>
        </w:num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>The change of demographics in a city over time, and how a difference in age,</w:t>
      </w:r>
      <w:r w:rsidR="009E4C10">
        <w:rPr>
          <w:rFonts w:eastAsia="Times New Roman"/>
          <w:lang w:eastAsia="en-CA"/>
        </w:rPr>
        <w:t xml:space="preserve"> </w:t>
      </w:r>
      <w:r>
        <w:rPr>
          <w:rFonts w:eastAsia="Times New Roman"/>
          <w:lang w:eastAsia="en-CA"/>
        </w:rPr>
        <w:t>race,</w:t>
      </w:r>
      <w:r w:rsidR="009E4C10">
        <w:rPr>
          <w:rFonts w:eastAsia="Times New Roman"/>
          <w:lang w:eastAsia="en-CA"/>
        </w:rPr>
        <w:t xml:space="preserve"> </w:t>
      </w:r>
      <w:r w:rsidR="00055ED4">
        <w:rPr>
          <w:rFonts w:eastAsia="Times New Roman"/>
          <w:lang w:eastAsia="en-CA"/>
        </w:rPr>
        <w:t>etc.</w:t>
      </w:r>
      <w:r w:rsidR="009E4C10">
        <w:rPr>
          <w:rFonts w:eastAsia="Times New Roman"/>
          <w:lang w:eastAsia="en-CA"/>
        </w:rPr>
        <w:t xml:space="preserve"> between now and then could impact the development.</w:t>
      </w:r>
    </w:p>
    <w:p w14:paraId="2C1996EA" w14:textId="5E8A2932" w:rsidR="00E6173B" w:rsidRPr="006E727D" w:rsidRDefault="0039021B" w:rsidP="00C45D0A">
      <w:pPr>
        <w:rPr>
          <w:rFonts w:eastAsia="Times New Roman"/>
          <w:lang w:eastAsia="en-CA"/>
        </w:rPr>
      </w:pPr>
      <w:r>
        <w:rPr>
          <w:rFonts w:eastAsia="Times New Roman"/>
          <w:lang w:eastAsia="en-CA"/>
        </w:rPr>
        <w:t xml:space="preserve">There are many other aspect that effect city </w:t>
      </w:r>
      <w:r w:rsidR="00CB7124">
        <w:rPr>
          <w:rFonts w:eastAsia="Times New Roman"/>
          <w:lang w:eastAsia="en-CA"/>
        </w:rPr>
        <w:t>planning but</w:t>
      </w:r>
      <w:r>
        <w:rPr>
          <w:rFonts w:eastAsia="Times New Roman"/>
          <w:lang w:eastAsia="en-CA"/>
        </w:rPr>
        <w:t xml:space="preserve"> </w:t>
      </w:r>
      <w:r w:rsidR="00CB7124">
        <w:rPr>
          <w:rFonts w:eastAsia="Times New Roman"/>
          <w:lang w:eastAsia="en-CA"/>
        </w:rPr>
        <w:t>ultimately</w:t>
      </w:r>
      <w:r>
        <w:rPr>
          <w:rFonts w:eastAsia="Times New Roman"/>
          <w:lang w:eastAsia="en-CA"/>
        </w:rPr>
        <w:t xml:space="preserve"> a goal of planning is to ensure that a city which is a </w:t>
      </w:r>
      <w:r w:rsidR="00471CB2">
        <w:rPr>
          <w:rFonts w:eastAsia="Times New Roman"/>
          <w:lang w:eastAsia="en-CA"/>
        </w:rPr>
        <w:t>continually</w:t>
      </w:r>
      <w:r>
        <w:rPr>
          <w:rFonts w:eastAsia="Times New Roman"/>
          <w:lang w:eastAsia="en-CA"/>
        </w:rPr>
        <w:t xml:space="preserve"> evolving environment can develop in an </w:t>
      </w:r>
      <w:r w:rsidR="00CB7124">
        <w:rPr>
          <w:rFonts w:eastAsia="Times New Roman"/>
          <w:lang w:eastAsia="en-CA"/>
        </w:rPr>
        <w:t>organized</w:t>
      </w:r>
      <w:r>
        <w:rPr>
          <w:rFonts w:eastAsia="Times New Roman"/>
          <w:lang w:eastAsia="en-CA"/>
        </w:rPr>
        <w:t xml:space="preserve"> and </w:t>
      </w:r>
      <w:r w:rsidR="007525E2">
        <w:rPr>
          <w:rFonts w:eastAsia="Times New Roman"/>
          <w:lang w:eastAsia="en-CA"/>
        </w:rPr>
        <w:t xml:space="preserve">sustainable manner. </w:t>
      </w:r>
      <w:r w:rsidR="00CB7124">
        <w:rPr>
          <w:rFonts w:eastAsia="Times New Roman"/>
          <w:lang w:eastAsia="en-CA"/>
        </w:rPr>
        <w:t xml:space="preserve"> Overtime shaping patterns of community growth and the overall quality of life in a city</w:t>
      </w:r>
    </w:p>
    <w:p w14:paraId="4CE94D91" w14:textId="46C57DEA" w:rsidR="00F945C7" w:rsidRPr="00F945C7" w:rsidRDefault="005E4929" w:rsidP="00C06FFC">
      <w:pPr>
        <w:pStyle w:val="Heading2"/>
      </w:pPr>
      <w:r>
        <w:t xml:space="preserve">The </w:t>
      </w:r>
      <w:r w:rsidR="00D753E0">
        <w:t xml:space="preserve">Planning </w:t>
      </w:r>
      <w:r>
        <w:t>Process</w:t>
      </w:r>
    </w:p>
    <w:p w14:paraId="1B861894" w14:textId="26592516" w:rsidR="00876E29" w:rsidRDefault="00026161" w:rsidP="00ED1E2B">
      <w:r>
        <w:t>City planning follows a process where it starts o</w:t>
      </w:r>
      <w:r w:rsidR="008A3D01">
        <w:t xml:space="preserve">ff with </w:t>
      </w:r>
      <w:r w:rsidR="00DA771A">
        <w:t>nonspecific</w:t>
      </w:r>
      <w:r w:rsidR="008A3D01">
        <w:t xml:space="preserve"> ideas</w:t>
      </w:r>
      <w:r w:rsidR="00DA771A">
        <w:t xml:space="preserve"> and concepts based on research</w:t>
      </w:r>
      <w:r w:rsidR="005701AB">
        <w:t xml:space="preserve"> and data gather these ideas slowly become more specific. Eventually after</w:t>
      </w:r>
      <w:r w:rsidR="00C32532">
        <w:t xml:space="preserve"> many stages a final detail plan</w:t>
      </w:r>
      <w:r w:rsidR="00EB1F1B">
        <w:t xml:space="preserve"> and policies are formed.</w:t>
      </w:r>
      <w:r w:rsidR="00C843DD">
        <w:t xml:space="preserve"> The planning process can be organized into </w:t>
      </w:r>
      <w:r w:rsidR="00876E29">
        <w:t xml:space="preserve">into the follow </w:t>
      </w:r>
      <w:r w:rsidR="003608DB">
        <w:t>phases:</w:t>
      </w:r>
    </w:p>
    <w:p w14:paraId="1B703957" w14:textId="77777777" w:rsidR="00CA0EBE" w:rsidRPr="003608DB" w:rsidRDefault="00CA0EBE" w:rsidP="003608DB">
      <w:pPr>
        <w:keepNext/>
        <w:keepLines/>
        <w:spacing w:before="80" w:after="40"/>
        <w:outlineLvl w:val="3"/>
        <w:rPr>
          <w:rFonts w:eastAsiaTheme="majorEastAsia" w:cstheme="majorBidi"/>
          <w:i/>
          <w:color w:val="0F4761" w:themeColor="accent1" w:themeShade="BF"/>
        </w:rPr>
      </w:pPr>
      <w:r w:rsidRPr="003608DB">
        <w:rPr>
          <w:rFonts w:eastAsiaTheme="majorEastAsia" w:cstheme="majorBidi"/>
          <w:i/>
          <w:color w:val="0F4761" w:themeColor="accent1" w:themeShade="BF"/>
        </w:rPr>
        <w:t>Big Ideas</w:t>
      </w:r>
      <w:r w:rsidR="00EB4574" w:rsidRPr="003608DB">
        <w:rPr>
          <w:rFonts w:eastAsiaTheme="majorEastAsia" w:cstheme="majorBidi"/>
          <w:i/>
          <w:color w:val="0F4761" w:themeColor="accent1" w:themeShade="BF"/>
        </w:rPr>
        <w:t xml:space="preserve"> (long range planning)</w:t>
      </w:r>
      <w:r w:rsidRPr="003608DB">
        <w:rPr>
          <w:rFonts w:eastAsiaTheme="majorEastAsia" w:cstheme="majorBidi"/>
          <w:i/>
          <w:color w:val="0F4761" w:themeColor="accent1" w:themeShade="BF"/>
        </w:rPr>
        <w:t>:</w:t>
      </w:r>
    </w:p>
    <w:p w14:paraId="7107067B" w14:textId="77777777" w:rsidR="00BE7232" w:rsidRDefault="003608DB" w:rsidP="00173E8C">
      <w:r>
        <w:t xml:space="preserve">This phase </w:t>
      </w:r>
      <w:r w:rsidR="009C0BF7">
        <w:t xml:space="preserve">is where planners </w:t>
      </w:r>
      <w:r w:rsidR="00625193">
        <w:t>research</w:t>
      </w:r>
      <w:r w:rsidR="00D6299B">
        <w:t xml:space="preserve"> and gather data about the</w:t>
      </w:r>
      <w:r w:rsidR="00625193">
        <w:t xml:space="preserve"> current state of an </w:t>
      </w:r>
      <w:r w:rsidR="00D6299B">
        <w:t>area</w:t>
      </w:r>
      <w:r w:rsidR="00625193">
        <w:t>, this data includes things like population demographics,</w:t>
      </w:r>
      <w:r w:rsidR="00BF2690">
        <w:t xml:space="preserve"> </w:t>
      </w:r>
      <w:r w:rsidR="00173E8C">
        <w:t xml:space="preserve">environmental conditions, </w:t>
      </w:r>
      <w:r w:rsidR="00BF2690">
        <w:t xml:space="preserve">existing </w:t>
      </w:r>
      <w:r w:rsidR="001630BF">
        <w:t>city services and infrastructure.</w:t>
      </w:r>
      <w:r w:rsidR="00215C77">
        <w:t xml:space="preserve"> </w:t>
      </w:r>
    </w:p>
    <w:p w14:paraId="5E915E68" w14:textId="6B26946C" w:rsidR="00D5754F" w:rsidRDefault="00335545" w:rsidP="00D5754F">
      <w:r>
        <w:t>The data gathered</w:t>
      </w:r>
      <w:r w:rsidR="00BE7232">
        <w:t xml:space="preserve"> in conjunction with other planning document</w:t>
      </w:r>
      <w:r w:rsidR="00D5754F">
        <w:t xml:space="preserve">s, help form the </w:t>
      </w:r>
      <w:r w:rsidR="00551C5A">
        <w:t>overall vision for the area</w:t>
      </w:r>
      <w:r w:rsidR="005365EF">
        <w:t>.</w:t>
      </w:r>
      <w:r w:rsidR="005E0535">
        <w:t xml:space="preserve"> The resulting plans and polices that come from this phase are high-level</w:t>
      </w:r>
      <w:r w:rsidR="00906A38">
        <w:t xml:space="preserve">, but act as </w:t>
      </w:r>
      <w:r w:rsidR="0081625E">
        <w:t>blueprints for refinement.</w:t>
      </w:r>
    </w:p>
    <w:p w14:paraId="1EA86CEB" w14:textId="12306B9B" w:rsidR="004B62BD" w:rsidRDefault="00F814D3" w:rsidP="004B105F">
      <w:r>
        <w:t xml:space="preserve">Some documents </w:t>
      </w:r>
      <w:r w:rsidR="005A5FB9">
        <w:t xml:space="preserve">are also used in this phase to help in forming the plan for an area, </w:t>
      </w:r>
      <w:r w:rsidR="00A856D5">
        <w:t>such as:</w:t>
      </w:r>
    </w:p>
    <w:p w14:paraId="73A09BC5" w14:textId="49087BC3" w:rsidR="00835BF6" w:rsidRDefault="00347F06" w:rsidP="00835BF6">
      <w:pPr>
        <w:pStyle w:val="ListParagraph"/>
        <w:numPr>
          <w:ilvl w:val="0"/>
          <w:numId w:val="5"/>
        </w:numPr>
      </w:pPr>
      <w:r>
        <w:t>The official city plan</w:t>
      </w:r>
      <w:r w:rsidR="007352FE">
        <w:t xml:space="preserve"> or Municipal Development Plan</w:t>
      </w:r>
    </w:p>
    <w:p w14:paraId="2E0BAA07" w14:textId="223021D0" w:rsidR="00FC28F0" w:rsidRDefault="00FC28F0" w:rsidP="00FC28F0">
      <w:pPr>
        <w:ind w:left="720"/>
      </w:pPr>
      <w:r>
        <w:t xml:space="preserve">This is a </w:t>
      </w:r>
      <w:r w:rsidR="00D63C97">
        <w:t xml:space="preserve">formal document that </w:t>
      </w:r>
      <w:r w:rsidR="00732C9F">
        <w:t xml:space="preserve">is designed to guide the </w:t>
      </w:r>
      <w:r w:rsidR="000C184D">
        <w:t>long-term</w:t>
      </w:r>
      <w:r w:rsidR="00732C9F">
        <w:t xml:space="preserve"> development</w:t>
      </w:r>
      <w:r w:rsidR="009D630E">
        <w:t>,</w:t>
      </w:r>
      <w:r w:rsidR="008E10D2">
        <w:t xml:space="preserve"> </w:t>
      </w:r>
      <w:r w:rsidR="004D0277">
        <w:t>growth</w:t>
      </w:r>
      <w:r w:rsidR="00875C46">
        <w:t xml:space="preserve"> and policy </w:t>
      </w:r>
      <w:r w:rsidR="008E10D2">
        <w:t>decisions</w:t>
      </w:r>
      <w:r w:rsidR="00732C9F">
        <w:t xml:space="preserve"> of a city</w:t>
      </w:r>
      <w:r w:rsidR="003A5690">
        <w:t>.</w:t>
      </w:r>
      <w:r w:rsidR="00925135">
        <w:t xml:space="preserve"> This document is </w:t>
      </w:r>
      <w:r w:rsidR="000C184D">
        <w:t>basically</w:t>
      </w:r>
      <w:r w:rsidR="00925135">
        <w:t xml:space="preserve"> the overall vison of </w:t>
      </w:r>
      <w:r w:rsidR="00925135">
        <w:lastRenderedPageBreak/>
        <w:t>the city</w:t>
      </w:r>
      <w:r w:rsidR="000C184D">
        <w:t xml:space="preserve"> and is meant to provide the framework for how developments within the city get design, planned and developed</w:t>
      </w:r>
      <w:r w:rsidR="005A7B15">
        <w:t>.</w:t>
      </w:r>
    </w:p>
    <w:p w14:paraId="01BC08E8" w14:textId="6F0B1DFB" w:rsidR="00347F06" w:rsidRDefault="00EE3F76" w:rsidP="00835BF6">
      <w:pPr>
        <w:pStyle w:val="ListParagraph"/>
        <w:numPr>
          <w:ilvl w:val="0"/>
          <w:numId w:val="5"/>
        </w:numPr>
      </w:pPr>
      <w:r>
        <w:t>Inter-municipal</w:t>
      </w:r>
      <w:r w:rsidR="00F21BF2">
        <w:t xml:space="preserve"> Development Plans</w:t>
      </w:r>
    </w:p>
    <w:p w14:paraId="5B528CD6" w14:textId="71C95C5E" w:rsidR="00B403B8" w:rsidRDefault="00B403B8" w:rsidP="00B403B8">
      <w:pPr>
        <w:pStyle w:val="ListParagraph"/>
      </w:pPr>
      <w:r>
        <w:t xml:space="preserve">These are document made </w:t>
      </w:r>
      <w:r w:rsidR="00536310">
        <w:t xml:space="preserve">by a city in </w:t>
      </w:r>
      <w:r w:rsidR="005B07C9">
        <w:t>cooperation</w:t>
      </w:r>
      <w:r w:rsidR="00536310">
        <w:t xml:space="preserve"> with </w:t>
      </w:r>
      <w:r w:rsidR="005B07C9">
        <w:t xml:space="preserve">neighbouring cities </w:t>
      </w:r>
      <w:r w:rsidR="00536310">
        <w:t xml:space="preserve">to determine how future growth </w:t>
      </w:r>
      <w:r w:rsidR="0001375E">
        <w:t>and</w:t>
      </w:r>
      <w:r w:rsidR="00536310">
        <w:t xml:space="preserve"> development in the areas between should be handled/carried out</w:t>
      </w:r>
      <w:r w:rsidR="00452C97">
        <w:t xml:space="preserve">. The goal of this document is to ensure constant and continued cooperative growth and development between the cities/municipalities </w:t>
      </w:r>
    </w:p>
    <w:p w14:paraId="51023D71" w14:textId="13322266" w:rsidR="00DD2F09" w:rsidRDefault="009B47EF" w:rsidP="009B47EF">
      <w:pPr>
        <w:pStyle w:val="Heading4"/>
      </w:pPr>
      <w:r>
        <w:t>Refined plans</w:t>
      </w:r>
    </w:p>
    <w:p w14:paraId="21C7DE40" w14:textId="072D1367" w:rsidR="00A856D5" w:rsidRDefault="00776223" w:rsidP="00E3129B">
      <w:r>
        <w:t xml:space="preserve">In this phase more research is conducted </w:t>
      </w:r>
      <w:r w:rsidR="009013BD">
        <w:t xml:space="preserve">which </w:t>
      </w:r>
      <w:r w:rsidR="00CA350D">
        <w:t xml:space="preserve">reflects the overall vision </w:t>
      </w:r>
      <w:r w:rsidR="004B2E49">
        <w:t xml:space="preserve">fir the area. Resulting in more detailed </w:t>
      </w:r>
      <w:r w:rsidR="0085661F">
        <w:t xml:space="preserve">plans and policies being created that </w:t>
      </w:r>
      <w:r w:rsidR="00971F2A">
        <w:t>build</w:t>
      </w:r>
      <w:r w:rsidR="0085661F">
        <w:t xml:space="preserve"> </w:t>
      </w:r>
      <w:r w:rsidR="00971F2A">
        <w:t>on top</w:t>
      </w:r>
      <w:r w:rsidR="0085661F">
        <w:t xml:space="preserve"> of </w:t>
      </w:r>
      <w:r w:rsidR="00971F2A">
        <w:t>the high level</w:t>
      </w:r>
      <w:r w:rsidR="0085661F">
        <w:t xml:space="preserve"> plans and policies from </w:t>
      </w:r>
      <w:r w:rsidR="00971F2A">
        <w:t>in the last phase</w:t>
      </w:r>
    </w:p>
    <w:p w14:paraId="5AE25577" w14:textId="21BE4D73" w:rsidR="00E3129B" w:rsidRDefault="00E3129B" w:rsidP="00E3129B">
      <w:r>
        <w:t xml:space="preserve">Some tools used </w:t>
      </w:r>
      <w:r w:rsidR="00F3737B">
        <w:t xml:space="preserve">in this phase </w:t>
      </w:r>
      <w:r>
        <w:t>include:</w:t>
      </w:r>
    </w:p>
    <w:p w14:paraId="124551C3" w14:textId="48068BE6" w:rsidR="00FE5531" w:rsidRDefault="00FE5531" w:rsidP="00BC1841">
      <w:pPr>
        <w:pStyle w:val="ListParagraph"/>
        <w:numPr>
          <w:ilvl w:val="0"/>
          <w:numId w:val="5"/>
        </w:numPr>
      </w:pPr>
      <w:r>
        <w:t>Area Structure Plans</w:t>
      </w:r>
    </w:p>
    <w:p w14:paraId="659EB3F8" w14:textId="2C3A1756" w:rsidR="00955868" w:rsidRPr="00955868" w:rsidRDefault="00DA0F7D" w:rsidP="00E3129B">
      <w:r>
        <w:t xml:space="preserve">The purpose of this document is </w:t>
      </w:r>
      <w:r w:rsidR="003566A3">
        <w:t>to provide</w:t>
      </w:r>
      <w:r>
        <w:t xml:space="preserve"> a detail </w:t>
      </w:r>
      <w:r w:rsidR="00483CF1">
        <w:t>framework</w:t>
      </w:r>
      <w:r>
        <w:t xml:space="preserve"> for </w:t>
      </w:r>
      <w:r w:rsidR="001F06F5">
        <w:t xml:space="preserve">the </w:t>
      </w:r>
      <w:r>
        <w:t>develop</w:t>
      </w:r>
      <w:r w:rsidR="001F06F5">
        <w:t xml:space="preserve">ment of a specific large area within a municipality. </w:t>
      </w:r>
      <w:r w:rsidR="007C033A">
        <w:t xml:space="preserve">These documents designate a specific areas land </w:t>
      </w:r>
      <w:r w:rsidR="001A7252">
        <w:t>usage, ultimately allowing planners to understand how an area will look when developed</w:t>
      </w:r>
      <w:r w:rsidR="002C5D5A">
        <w:t>.</w:t>
      </w:r>
    </w:p>
    <w:p w14:paraId="12100FB7" w14:textId="6EDF9041" w:rsidR="009B47EF" w:rsidRDefault="009B47EF" w:rsidP="009B47EF">
      <w:pPr>
        <w:pStyle w:val="Heading4"/>
      </w:pPr>
      <w:r>
        <w:t>Detailed plans</w:t>
      </w:r>
    </w:p>
    <w:p w14:paraId="1EEFAD24" w14:textId="75CD9B52" w:rsidR="00A11F0F" w:rsidRDefault="00003A83" w:rsidP="00A11F0F">
      <w:r>
        <w:t xml:space="preserve">This phase is where the final plan is formed which builds upon </w:t>
      </w:r>
      <w:r w:rsidR="008039BD">
        <w:t>plans created in the last phase and forms a more detailed/</w:t>
      </w:r>
      <w:r w:rsidR="0038584E">
        <w:t>focused</w:t>
      </w:r>
      <w:r w:rsidR="008039BD">
        <w:t xml:space="preserve"> plan. </w:t>
      </w:r>
      <w:r w:rsidR="007C31B5">
        <w:t xml:space="preserve">This plan is then reviewed and revised tell eventually become the final plan which </w:t>
      </w:r>
      <w:r w:rsidR="0038584E">
        <w:t>covers exactly what should be done in the array and then is applied.</w:t>
      </w:r>
    </w:p>
    <w:p w14:paraId="234CB77D" w14:textId="3F630028" w:rsidR="00A11F0F" w:rsidRDefault="00A11F0F" w:rsidP="00A11F0F">
      <w:r>
        <w:t xml:space="preserve">Tools and documents used in this phase </w:t>
      </w:r>
      <w:r w:rsidR="00963B8B">
        <w:t>include:</w:t>
      </w:r>
    </w:p>
    <w:p w14:paraId="16CA5CB0" w14:textId="28CCA541" w:rsidR="00963B8B" w:rsidRDefault="00963B8B" w:rsidP="00963B8B">
      <w:pPr>
        <w:pStyle w:val="ListParagraph"/>
        <w:numPr>
          <w:ilvl w:val="0"/>
          <w:numId w:val="5"/>
        </w:numPr>
      </w:pPr>
      <w:r>
        <w:t>Zoning bylaw</w:t>
      </w:r>
    </w:p>
    <w:p w14:paraId="7DA97DA7" w14:textId="4508F915" w:rsidR="00963B8B" w:rsidRDefault="00BE1BF3" w:rsidP="00963B8B">
      <w:pPr>
        <w:ind w:left="720"/>
      </w:pPr>
      <w:r>
        <w:t xml:space="preserve">A law established </w:t>
      </w:r>
      <w:r w:rsidR="00901938">
        <w:t>which reflects the overall vision for an area. It regulates how a the land of an area can be used</w:t>
      </w:r>
      <w:r w:rsidR="00ED1DD4">
        <w:t xml:space="preserve">, dictated what types of building can/can’t be built in </w:t>
      </w:r>
      <w:r w:rsidR="00892B39">
        <w:t xml:space="preserve">the area. These </w:t>
      </w:r>
      <w:r w:rsidR="00F205E1">
        <w:t>law</w:t>
      </w:r>
      <w:r w:rsidR="00892B39">
        <w:t xml:space="preserve"> are </w:t>
      </w:r>
      <w:r w:rsidR="00742952">
        <w:t xml:space="preserve"> help in guiding the development of an area ensuring</w:t>
      </w:r>
      <w:r w:rsidR="006607B3">
        <w:t xml:space="preserve"> the land is used well and </w:t>
      </w:r>
      <w:r w:rsidR="00742952">
        <w:t>community needs are met</w:t>
      </w:r>
      <w:r w:rsidR="006607B3">
        <w:t>.</w:t>
      </w:r>
    </w:p>
    <w:p w14:paraId="04CBAC5F" w14:textId="71524A62" w:rsidR="00963B8B" w:rsidRDefault="00963B8B" w:rsidP="00963B8B">
      <w:pPr>
        <w:pStyle w:val="ListParagraph"/>
        <w:numPr>
          <w:ilvl w:val="0"/>
          <w:numId w:val="5"/>
        </w:numPr>
      </w:pPr>
      <w:r>
        <w:t xml:space="preserve">Development permits </w:t>
      </w:r>
    </w:p>
    <w:p w14:paraId="45F35669" w14:textId="67C7E294" w:rsidR="0092636D" w:rsidRDefault="00995D29" w:rsidP="006E7CA7">
      <w:pPr>
        <w:pStyle w:val="ListParagraph"/>
      </w:pPr>
      <w:r>
        <w:t xml:space="preserve">Documents which grant permission to property owners or developer </w:t>
      </w:r>
      <w:r w:rsidR="008745CD">
        <w:t>to develop an area. These documents ensure new development follow plans,</w:t>
      </w:r>
      <w:r w:rsidR="00513B24">
        <w:t xml:space="preserve"> guidelines and other document for how an area should be developed are followed.</w:t>
      </w:r>
    </w:p>
    <w:p w14:paraId="77276832" w14:textId="77777777" w:rsidR="006E7CA7" w:rsidRDefault="006E7CA7" w:rsidP="006E7CA7"/>
    <w:p w14:paraId="11C12A35" w14:textId="75A926B7" w:rsidR="006E7CA7" w:rsidRPr="006E7CA7" w:rsidRDefault="0003283A" w:rsidP="006C584D">
      <w:pPr>
        <w:pStyle w:val="Heading3"/>
      </w:pPr>
      <w:r>
        <w:lastRenderedPageBreak/>
        <w:t>Importance of</w:t>
      </w:r>
      <w:r w:rsidR="006E7CA7">
        <w:t xml:space="preserve"> urban planning </w:t>
      </w:r>
    </w:p>
    <w:p w14:paraId="55D36E5E" w14:textId="4E9B6C8F" w:rsidR="00620F07" w:rsidRDefault="00837513" w:rsidP="006C584D">
      <w:pPr>
        <w:pStyle w:val="Heading3"/>
      </w:pPr>
      <w:r>
        <w:t>more about urban planning</w:t>
      </w:r>
    </w:p>
    <w:p w14:paraId="05E7A84C" w14:textId="58BA0726" w:rsidR="00DB0481" w:rsidRDefault="00DB0481" w:rsidP="00DB0481">
      <w:pPr>
        <w:pStyle w:val="Heading3"/>
      </w:pPr>
      <w:r>
        <w:t xml:space="preserve">Sources </w:t>
      </w:r>
    </w:p>
    <w:p w14:paraId="714F30F6" w14:textId="194AD10C" w:rsidR="006C23D9" w:rsidRDefault="006C23D9" w:rsidP="006C23D9">
      <w:pPr>
        <w:pStyle w:val="ListParagraph"/>
        <w:numPr>
          <w:ilvl w:val="0"/>
          <w:numId w:val="5"/>
        </w:numPr>
      </w:pPr>
      <w:hyperlink r:id="rId7" w:history="1">
        <w:r w:rsidRPr="00216EA3">
          <w:rPr>
            <w:rStyle w:val="Hyperlink"/>
          </w:rPr>
          <w:t>https://www.reddeer.ca/media/reddeerca/business-in-red-deer/planning-and-development-of-property/planning/Planning-101.pdf</w:t>
        </w:r>
      </w:hyperlink>
      <w:r>
        <w:t xml:space="preserve"> </w:t>
      </w:r>
    </w:p>
    <w:p w14:paraId="5E88D794" w14:textId="01352910" w:rsidR="00764BBE" w:rsidRDefault="00847644" w:rsidP="006C23D9">
      <w:pPr>
        <w:pStyle w:val="ListParagraph"/>
        <w:numPr>
          <w:ilvl w:val="0"/>
          <w:numId w:val="5"/>
        </w:numPr>
      </w:pPr>
      <w:hyperlink r:id="rId8" w:history="1">
        <w:r w:rsidRPr="00216EA3">
          <w:rPr>
            <w:rStyle w:val="Hyperlink"/>
          </w:rPr>
          <w:t>http://www.urbanlearning.eu/toolbox/planning-process/</w:t>
        </w:r>
      </w:hyperlink>
      <w:r>
        <w:t xml:space="preserve"> </w:t>
      </w:r>
    </w:p>
    <w:p w14:paraId="313A8AD1" w14:textId="6455FB92" w:rsidR="00847644" w:rsidRPr="006C23D9" w:rsidRDefault="00847644" w:rsidP="006C23D9">
      <w:pPr>
        <w:pStyle w:val="ListParagraph"/>
        <w:numPr>
          <w:ilvl w:val="0"/>
          <w:numId w:val="5"/>
        </w:numPr>
      </w:pPr>
      <w:r>
        <w:t xml:space="preserve">Geo </w:t>
      </w:r>
      <w:r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2535</w:t>
      </w:r>
      <w:r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:</w:t>
      </w:r>
      <w:r w:rsidR="00BF2B5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</w:t>
      </w:r>
      <w:r w:rsidR="00BF2B5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Introduction to Planning</w:t>
      </w:r>
    </w:p>
    <w:p w14:paraId="7CA512DB" w14:textId="569CDD97" w:rsidR="00F945C7" w:rsidRPr="00AF69BE" w:rsidRDefault="00F945C7" w:rsidP="00760CD3">
      <w:pPr>
        <w:rPr>
          <w:color w:val="000000" w:themeColor="text1"/>
        </w:rPr>
      </w:pPr>
    </w:p>
    <w:sectPr w:rsidR="00F945C7" w:rsidRPr="00AF69BE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B1B340" w14:textId="77777777" w:rsidR="00C2074B" w:rsidRDefault="00C2074B" w:rsidP="008E1663">
      <w:pPr>
        <w:spacing w:after="0" w:line="240" w:lineRule="auto"/>
      </w:pPr>
      <w:r>
        <w:separator/>
      </w:r>
    </w:p>
  </w:endnote>
  <w:endnote w:type="continuationSeparator" w:id="0">
    <w:p w14:paraId="611182E1" w14:textId="77777777" w:rsidR="00C2074B" w:rsidRDefault="00C2074B" w:rsidP="008E1663">
      <w:pPr>
        <w:spacing w:after="0" w:line="240" w:lineRule="auto"/>
      </w:pPr>
      <w:r>
        <w:continuationSeparator/>
      </w:r>
    </w:p>
  </w:endnote>
  <w:endnote w:type="continuationNotice" w:id="1">
    <w:p w14:paraId="0A37F14E" w14:textId="77777777" w:rsidR="004B6606" w:rsidRDefault="004B66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6C7815" w14:textId="77777777" w:rsidR="00C2074B" w:rsidRDefault="00C2074B" w:rsidP="008E1663">
      <w:pPr>
        <w:spacing w:after="0" w:line="240" w:lineRule="auto"/>
      </w:pPr>
      <w:r>
        <w:separator/>
      </w:r>
    </w:p>
  </w:footnote>
  <w:footnote w:type="continuationSeparator" w:id="0">
    <w:p w14:paraId="249AB6EC" w14:textId="77777777" w:rsidR="00C2074B" w:rsidRDefault="00C2074B" w:rsidP="008E1663">
      <w:pPr>
        <w:spacing w:after="0" w:line="240" w:lineRule="auto"/>
      </w:pPr>
      <w:r>
        <w:continuationSeparator/>
      </w:r>
    </w:p>
  </w:footnote>
  <w:footnote w:type="continuationNotice" w:id="1">
    <w:p w14:paraId="6052007B" w14:textId="77777777" w:rsidR="004B6606" w:rsidRDefault="004B66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7D3C1" w14:textId="1328812E" w:rsidR="008E1663" w:rsidRDefault="008E1663">
    <w:pPr>
      <w:pStyle w:val="Header"/>
    </w:pPr>
    <w:r>
      <w:t xml:space="preserve">Web design as 2 </w:t>
    </w:r>
    <w:r w:rsidR="00EA131A">
      <w:t>research</w:t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64719"/>
    <w:multiLevelType w:val="hybridMultilevel"/>
    <w:tmpl w:val="E10E7E66"/>
    <w:lvl w:ilvl="0" w:tplc="FFFFFFFF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B0819"/>
    <w:multiLevelType w:val="hybridMultilevel"/>
    <w:tmpl w:val="D968136A"/>
    <w:lvl w:ilvl="0" w:tplc="2996DF30">
      <w:numFmt w:val="bullet"/>
      <w:lvlText w:val="-"/>
      <w:lvlJc w:val="left"/>
      <w:pPr>
        <w:ind w:left="720" w:hanging="360"/>
      </w:pPr>
      <w:rPr>
        <w:rFonts w:ascii="Aptos" w:eastAsia="Times New Roman" w:hAnsi="Aptos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0336B0"/>
    <w:multiLevelType w:val="hybridMultilevel"/>
    <w:tmpl w:val="692E9C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30B4A"/>
    <w:multiLevelType w:val="multilevel"/>
    <w:tmpl w:val="AE72D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166368B"/>
    <w:multiLevelType w:val="hybridMultilevel"/>
    <w:tmpl w:val="9BB61894"/>
    <w:lvl w:ilvl="0" w:tplc="FFFFFFFF">
      <w:numFmt w:val="bullet"/>
      <w:lvlText w:val="-"/>
      <w:lvlJc w:val="left"/>
      <w:pPr>
        <w:ind w:left="108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40488962">
    <w:abstractNumId w:val="0"/>
  </w:num>
  <w:num w:numId="2" w16cid:durableId="790511007">
    <w:abstractNumId w:val="4"/>
  </w:num>
  <w:num w:numId="3" w16cid:durableId="1688407900">
    <w:abstractNumId w:val="3"/>
  </w:num>
  <w:num w:numId="4" w16cid:durableId="1499737089">
    <w:abstractNumId w:val="2"/>
  </w:num>
  <w:num w:numId="5" w16cid:durableId="4828201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2MDc3tzQzMTYxtDBR0lEKTi0uzszPAykwqgUAruil8SwAAAA="/>
  </w:docVars>
  <w:rsids>
    <w:rsidRoot w:val="008E1663"/>
    <w:rsid w:val="00003A83"/>
    <w:rsid w:val="0001116B"/>
    <w:rsid w:val="0001375E"/>
    <w:rsid w:val="00026161"/>
    <w:rsid w:val="00031C5A"/>
    <w:rsid w:val="0003283A"/>
    <w:rsid w:val="00046EF8"/>
    <w:rsid w:val="00051AC5"/>
    <w:rsid w:val="00055ED4"/>
    <w:rsid w:val="000655AC"/>
    <w:rsid w:val="00076141"/>
    <w:rsid w:val="00076FF4"/>
    <w:rsid w:val="000774B9"/>
    <w:rsid w:val="00080E58"/>
    <w:rsid w:val="00092480"/>
    <w:rsid w:val="00093692"/>
    <w:rsid w:val="0009538C"/>
    <w:rsid w:val="0009746A"/>
    <w:rsid w:val="000B035D"/>
    <w:rsid w:val="000C04E7"/>
    <w:rsid w:val="000C184D"/>
    <w:rsid w:val="000C2AC8"/>
    <w:rsid w:val="000C6014"/>
    <w:rsid w:val="000D0211"/>
    <w:rsid w:val="000D5E58"/>
    <w:rsid w:val="000E22CA"/>
    <w:rsid w:val="000F2496"/>
    <w:rsid w:val="00105805"/>
    <w:rsid w:val="001139FA"/>
    <w:rsid w:val="00116BCD"/>
    <w:rsid w:val="0015283F"/>
    <w:rsid w:val="001615FF"/>
    <w:rsid w:val="001630BF"/>
    <w:rsid w:val="00173E8C"/>
    <w:rsid w:val="001A7252"/>
    <w:rsid w:val="001C135D"/>
    <w:rsid w:val="001F06F5"/>
    <w:rsid w:val="002018A8"/>
    <w:rsid w:val="00215079"/>
    <w:rsid w:val="00215C77"/>
    <w:rsid w:val="00232CF1"/>
    <w:rsid w:val="0025209E"/>
    <w:rsid w:val="00253DF1"/>
    <w:rsid w:val="00255C72"/>
    <w:rsid w:val="00267280"/>
    <w:rsid w:val="0027226F"/>
    <w:rsid w:val="00290B1D"/>
    <w:rsid w:val="002A166A"/>
    <w:rsid w:val="002B3864"/>
    <w:rsid w:val="002B7C10"/>
    <w:rsid w:val="002C5D5A"/>
    <w:rsid w:val="002D597E"/>
    <w:rsid w:val="002D6A13"/>
    <w:rsid w:val="002E37B1"/>
    <w:rsid w:val="002F4764"/>
    <w:rsid w:val="003056CD"/>
    <w:rsid w:val="003115F8"/>
    <w:rsid w:val="00311A1F"/>
    <w:rsid w:val="00316E6D"/>
    <w:rsid w:val="00327DE7"/>
    <w:rsid w:val="00332C6E"/>
    <w:rsid w:val="003341DA"/>
    <w:rsid w:val="00335545"/>
    <w:rsid w:val="00347F06"/>
    <w:rsid w:val="003566A3"/>
    <w:rsid w:val="003608DB"/>
    <w:rsid w:val="003639AB"/>
    <w:rsid w:val="0036676B"/>
    <w:rsid w:val="00375669"/>
    <w:rsid w:val="00376761"/>
    <w:rsid w:val="00381EEB"/>
    <w:rsid w:val="0038584E"/>
    <w:rsid w:val="00387727"/>
    <w:rsid w:val="0039021B"/>
    <w:rsid w:val="003A5690"/>
    <w:rsid w:val="003C4F54"/>
    <w:rsid w:val="003E2D3F"/>
    <w:rsid w:val="003F20B5"/>
    <w:rsid w:val="00400477"/>
    <w:rsid w:val="004037E5"/>
    <w:rsid w:val="00407BBD"/>
    <w:rsid w:val="00441231"/>
    <w:rsid w:val="00452C97"/>
    <w:rsid w:val="004563D5"/>
    <w:rsid w:val="004606AB"/>
    <w:rsid w:val="00461C62"/>
    <w:rsid w:val="00471CB2"/>
    <w:rsid w:val="00476F91"/>
    <w:rsid w:val="00483CF1"/>
    <w:rsid w:val="004870ED"/>
    <w:rsid w:val="004916FD"/>
    <w:rsid w:val="004B105F"/>
    <w:rsid w:val="004B2E49"/>
    <w:rsid w:val="004B62BD"/>
    <w:rsid w:val="004B6606"/>
    <w:rsid w:val="004D0277"/>
    <w:rsid w:val="004D1420"/>
    <w:rsid w:val="004D71E1"/>
    <w:rsid w:val="004E20CB"/>
    <w:rsid w:val="004F7DAB"/>
    <w:rsid w:val="00513B24"/>
    <w:rsid w:val="00521A8C"/>
    <w:rsid w:val="00522230"/>
    <w:rsid w:val="00536310"/>
    <w:rsid w:val="005365EF"/>
    <w:rsid w:val="00537D34"/>
    <w:rsid w:val="0054110F"/>
    <w:rsid w:val="00544152"/>
    <w:rsid w:val="00551C5A"/>
    <w:rsid w:val="005701AB"/>
    <w:rsid w:val="00581E75"/>
    <w:rsid w:val="00582765"/>
    <w:rsid w:val="00583997"/>
    <w:rsid w:val="00596F0E"/>
    <w:rsid w:val="005A5FB9"/>
    <w:rsid w:val="005A7B15"/>
    <w:rsid w:val="005B07C9"/>
    <w:rsid w:val="005B5E40"/>
    <w:rsid w:val="005B697B"/>
    <w:rsid w:val="005C6200"/>
    <w:rsid w:val="005D0158"/>
    <w:rsid w:val="005E0535"/>
    <w:rsid w:val="005E3185"/>
    <w:rsid w:val="005E4929"/>
    <w:rsid w:val="00601E17"/>
    <w:rsid w:val="00607151"/>
    <w:rsid w:val="006126D6"/>
    <w:rsid w:val="00616C23"/>
    <w:rsid w:val="00620F07"/>
    <w:rsid w:val="00625193"/>
    <w:rsid w:val="00633422"/>
    <w:rsid w:val="00636856"/>
    <w:rsid w:val="006436AE"/>
    <w:rsid w:val="0064755C"/>
    <w:rsid w:val="0065161D"/>
    <w:rsid w:val="006562EE"/>
    <w:rsid w:val="006607B3"/>
    <w:rsid w:val="00676B6D"/>
    <w:rsid w:val="00694B90"/>
    <w:rsid w:val="00697FD4"/>
    <w:rsid w:val="006A20E0"/>
    <w:rsid w:val="006B57AB"/>
    <w:rsid w:val="006B735C"/>
    <w:rsid w:val="006C23D9"/>
    <w:rsid w:val="006C584D"/>
    <w:rsid w:val="006E0E57"/>
    <w:rsid w:val="006E727D"/>
    <w:rsid w:val="006E7CA7"/>
    <w:rsid w:val="006F0060"/>
    <w:rsid w:val="007147FF"/>
    <w:rsid w:val="00731E4F"/>
    <w:rsid w:val="00732C9F"/>
    <w:rsid w:val="007352FE"/>
    <w:rsid w:val="00742952"/>
    <w:rsid w:val="0074419A"/>
    <w:rsid w:val="007525E2"/>
    <w:rsid w:val="007529C6"/>
    <w:rsid w:val="0075579B"/>
    <w:rsid w:val="00760CD3"/>
    <w:rsid w:val="00764BBE"/>
    <w:rsid w:val="00776223"/>
    <w:rsid w:val="00790A89"/>
    <w:rsid w:val="007B3026"/>
    <w:rsid w:val="007B6A5D"/>
    <w:rsid w:val="007C033A"/>
    <w:rsid w:val="007C31B5"/>
    <w:rsid w:val="007D791F"/>
    <w:rsid w:val="007E17F9"/>
    <w:rsid w:val="008039BD"/>
    <w:rsid w:val="0081625E"/>
    <w:rsid w:val="00824F34"/>
    <w:rsid w:val="00835BF6"/>
    <w:rsid w:val="0083628A"/>
    <w:rsid w:val="0083643E"/>
    <w:rsid w:val="00837513"/>
    <w:rsid w:val="00846EA4"/>
    <w:rsid w:val="00847644"/>
    <w:rsid w:val="00855546"/>
    <w:rsid w:val="0085661F"/>
    <w:rsid w:val="0086186B"/>
    <w:rsid w:val="008745CD"/>
    <w:rsid w:val="00875C46"/>
    <w:rsid w:val="00876E29"/>
    <w:rsid w:val="00892B39"/>
    <w:rsid w:val="00894E9A"/>
    <w:rsid w:val="008A3D01"/>
    <w:rsid w:val="008C54D7"/>
    <w:rsid w:val="008E10D2"/>
    <w:rsid w:val="008E1663"/>
    <w:rsid w:val="00900EA3"/>
    <w:rsid w:val="009013BD"/>
    <w:rsid w:val="00901938"/>
    <w:rsid w:val="00902921"/>
    <w:rsid w:val="00906A38"/>
    <w:rsid w:val="009078D6"/>
    <w:rsid w:val="00925135"/>
    <w:rsid w:val="0092636D"/>
    <w:rsid w:val="009269DE"/>
    <w:rsid w:val="00927083"/>
    <w:rsid w:val="00955868"/>
    <w:rsid w:val="0096085A"/>
    <w:rsid w:val="00963B8B"/>
    <w:rsid w:val="009661D0"/>
    <w:rsid w:val="00971F2A"/>
    <w:rsid w:val="00991DB4"/>
    <w:rsid w:val="00995D29"/>
    <w:rsid w:val="009A6AE5"/>
    <w:rsid w:val="009B47EF"/>
    <w:rsid w:val="009C0BF7"/>
    <w:rsid w:val="009C38E0"/>
    <w:rsid w:val="009D630E"/>
    <w:rsid w:val="009E159B"/>
    <w:rsid w:val="009E44A1"/>
    <w:rsid w:val="009E4C10"/>
    <w:rsid w:val="00A11F0F"/>
    <w:rsid w:val="00A22019"/>
    <w:rsid w:val="00A33E85"/>
    <w:rsid w:val="00A64D84"/>
    <w:rsid w:val="00A6598F"/>
    <w:rsid w:val="00A74762"/>
    <w:rsid w:val="00A856D5"/>
    <w:rsid w:val="00A869BD"/>
    <w:rsid w:val="00AC09F1"/>
    <w:rsid w:val="00AC7736"/>
    <w:rsid w:val="00AC7769"/>
    <w:rsid w:val="00AD2D3A"/>
    <w:rsid w:val="00AD3FB5"/>
    <w:rsid w:val="00AF4C36"/>
    <w:rsid w:val="00AF69BE"/>
    <w:rsid w:val="00AF7B84"/>
    <w:rsid w:val="00B0076F"/>
    <w:rsid w:val="00B0510E"/>
    <w:rsid w:val="00B14419"/>
    <w:rsid w:val="00B403B8"/>
    <w:rsid w:val="00B53BB0"/>
    <w:rsid w:val="00B87BEC"/>
    <w:rsid w:val="00B90EC4"/>
    <w:rsid w:val="00B9546C"/>
    <w:rsid w:val="00BA5213"/>
    <w:rsid w:val="00BB4983"/>
    <w:rsid w:val="00BB58A1"/>
    <w:rsid w:val="00BC1841"/>
    <w:rsid w:val="00BE1BF3"/>
    <w:rsid w:val="00BE7232"/>
    <w:rsid w:val="00BF2690"/>
    <w:rsid w:val="00BF2B50"/>
    <w:rsid w:val="00C06FFC"/>
    <w:rsid w:val="00C2074B"/>
    <w:rsid w:val="00C32532"/>
    <w:rsid w:val="00C349AE"/>
    <w:rsid w:val="00C364EB"/>
    <w:rsid w:val="00C3674F"/>
    <w:rsid w:val="00C45D0A"/>
    <w:rsid w:val="00C72E63"/>
    <w:rsid w:val="00C73566"/>
    <w:rsid w:val="00C81C89"/>
    <w:rsid w:val="00C843DD"/>
    <w:rsid w:val="00CA0EBE"/>
    <w:rsid w:val="00CA350D"/>
    <w:rsid w:val="00CB157F"/>
    <w:rsid w:val="00CB2323"/>
    <w:rsid w:val="00CB7124"/>
    <w:rsid w:val="00CC0BE1"/>
    <w:rsid w:val="00CD3D2B"/>
    <w:rsid w:val="00D209CD"/>
    <w:rsid w:val="00D25E66"/>
    <w:rsid w:val="00D266E4"/>
    <w:rsid w:val="00D51BC3"/>
    <w:rsid w:val="00D5754F"/>
    <w:rsid w:val="00D6299B"/>
    <w:rsid w:val="00D63C97"/>
    <w:rsid w:val="00D67031"/>
    <w:rsid w:val="00D6755D"/>
    <w:rsid w:val="00D71EC2"/>
    <w:rsid w:val="00D753E0"/>
    <w:rsid w:val="00D83B53"/>
    <w:rsid w:val="00DA0F7D"/>
    <w:rsid w:val="00DA5D00"/>
    <w:rsid w:val="00DA771A"/>
    <w:rsid w:val="00DB0481"/>
    <w:rsid w:val="00DB2293"/>
    <w:rsid w:val="00DB70E0"/>
    <w:rsid w:val="00DC45C0"/>
    <w:rsid w:val="00DD2F09"/>
    <w:rsid w:val="00DD72CD"/>
    <w:rsid w:val="00DE5626"/>
    <w:rsid w:val="00DE61CC"/>
    <w:rsid w:val="00DF009A"/>
    <w:rsid w:val="00E101BC"/>
    <w:rsid w:val="00E21EF6"/>
    <w:rsid w:val="00E3129B"/>
    <w:rsid w:val="00E41B7E"/>
    <w:rsid w:val="00E6050B"/>
    <w:rsid w:val="00E6173B"/>
    <w:rsid w:val="00E6310F"/>
    <w:rsid w:val="00E65B87"/>
    <w:rsid w:val="00EA131A"/>
    <w:rsid w:val="00EB1F1B"/>
    <w:rsid w:val="00EB4574"/>
    <w:rsid w:val="00ED1DD4"/>
    <w:rsid w:val="00ED1E2B"/>
    <w:rsid w:val="00EE3F76"/>
    <w:rsid w:val="00EE512D"/>
    <w:rsid w:val="00EF341A"/>
    <w:rsid w:val="00F20388"/>
    <w:rsid w:val="00F205E1"/>
    <w:rsid w:val="00F21BF2"/>
    <w:rsid w:val="00F30A9E"/>
    <w:rsid w:val="00F3737B"/>
    <w:rsid w:val="00F43656"/>
    <w:rsid w:val="00F65196"/>
    <w:rsid w:val="00F7365E"/>
    <w:rsid w:val="00F814D3"/>
    <w:rsid w:val="00F81B29"/>
    <w:rsid w:val="00F945C7"/>
    <w:rsid w:val="00F96999"/>
    <w:rsid w:val="00FA21B5"/>
    <w:rsid w:val="00FA4197"/>
    <w:rsid w:val="00FA58A2"/>
    <w:rsid w:val="00FC28F0"/>
    <w:rsid w:val="00FC2AB8"/>
    <w:rsid w:val="00FC5FBD"/>
    <w:rsid w:val="00FE2DE3"/>
    <w:rsid w:val="00FE5531"/>
    <w:rsid w:val="00FF039D"/>
    <w:rsid w:val="00FF2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1DA94"/>
  <w15:chartTrackingRefBased/>
  <w15:docId w15:val="{DCDF0E46-4FD5-3447-AC3D-09CCDA97B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166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66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166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E166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166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E166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E166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E166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E166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E166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E166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E166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166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E166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E166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E166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E166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E166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16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166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E166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E166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166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166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E166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166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166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E166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1663"/>
  </w:style>
  <w:style w:type="paragraph" w:styleId="Footer">
    <w:name w:val="footer"/>
    <w:basedOn w:val="Normal"/>
    <w:link w:val="FooterChar"/>
    <w:uiPriority w:val="99"/>
    <w:unhideWhenUsed/>
    <w:rsid w:val="008E1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1663"/>
  </w:style>
  <w:style w:type="paragraph" w:styleId="NormalWeb">
    <w:name w:val="Normal (Web)"/>
    <w:basedOn w:val="Normal"/>
    <w:uiPriority w:val="99"/>
    <w:semiHidden/>
    <w:unhideWhenUsed/>
    <w:rsid w:val="00790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790A89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F03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03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03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0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039D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C23D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3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62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rbanlearning.eu/toolbox/planning-proces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ddeer.ca/media/reddeerca/business-in-red-deer/planning-and-development-of-property/planning/Planning-10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666</Words>
  <Characters>3800</Characters>
  <Application>Microsoft Office Word</Application>
  <DocSecurity>0</DocSecurity>
  <Lines>31</Lines>
  <Paragraphs>8</Paragraphs>
  <ScaleCrop>false</ScaleCrop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an rieder</dc:creator>
  <cp:keywords/>
  <dc:description/>
  <cp:lastModifiedBy>keagan rieder</cp:lastModifiedBy>
  <cp:revision>212</cp:revision>
  <dcterms:created xsi:type="dcterms:W3CDTF">2024-11-05T17:46:00Z</dcterms:created>
  <dcterms:modified xsi:type="dcterms:W3CDTF">2024-11-06T20:55:00Z</dcterms:modified>
</cp:coreProperties>
</file>